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7A3C87B9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1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0A4E426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11/02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1FC08EB5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4BBF08D" w14:textId="2EFFA097" w:rsidR="005D3B43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8956E1">
        <w:rPr>
          <w:rFonts w:ascii="Times New Roman" w:hAnsi="Times New Roman" w:cs="Times New Roman"/>
          <w:b/>
          <w:sz w:val="32"/>
          <w:szCs w:val="32"/>
        </w:rPr>
        <w:t>Tasks:</w:t>
      </w:r>
    </w:p>
    <w:p w14:paraId="6F0F3E1F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9C09525" w14:textId="11DF8401" w:rsidR="008956E1" w:rsidRDefault="008956E1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029D7D9D" wp14:editId="6EE89FFD">
            <wp:extent cx="62484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7D3AF" w14:textId="36CF30A3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5899CF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B70191E" w14:textId="2EAF5E25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olution:</w:t>
      </w:r>
    </w:p>
    <w:p w14:paraId="0CD4AAE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10BF6E12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1AEE5234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3D44811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41DD905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BF71D1D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0224D4A1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59FDD7F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7A52F067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5ADD8FCF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00E2E3BA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B46FCC9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1 = A+B;</w:t>
      </w:r>
    </w:p>
    <w:p w14:paraId="0D5C76ED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2 = G+H+2;</w:t>
      </w:r>
    </w:p>
    <w:p w14:paraId="2F4B2127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1 = deg2rad(D+G+20);</w:t>
      </w:r>
    </w:p>
    <w:p w14:paraId="70439617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2 = deg2rad(30);</w:t>
      </w:r>
    </w:p>
    <w:p w14:paraId="6BE1EC6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536E6D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0.001:0.25;</w:t>
      </w:r>
    </w:p>
    <w:p w14:paraId="36427B3B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 = K1*cos(2*pi*(E+F+5)*t+J1);</w:t>
      </w:r>
    </w:p>
    <w:p w14:paraId="2F7E57F5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K2*cos(2*pi*(C+D+5)*t+J2);</w:t>
      </w:r>
    </w:p>
    <w:p w14:paraId="1D011D7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D3E7F8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olution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a)</w:t>
      </w:r>
    </w:p>
    <w:p w14:paraId="3277067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1B3FAFE4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lot(t,x1) </w:t>
      </w:r>
      <w:r>
        <w:rPr>
          <w:rFonts w:ascii="Courier New" w:hAnsi="Courier New" w:cs="Courier New"/>
          <w:color w:val="228B22"/>
          <w:sz w:val="20"/>
          <w:szCs w:val="20"/>
        </w:rPr>
        <w:t>%output in figure 1</w:t>
      </w:r>
    </w:p>
    <w:p w14:paraId="754B7B31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6BC1FDEF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plot(t,x2) </w:t>
      </w:r>
      <w:r>
        <w:rPr>
          <w:rFonts w:ascii="Courier New" w:hAnsi="Courier New" w:cs="Courier New"/>
          <w:color w:val="228B22"/>
          <w:sz w:val="20"/>
          <w:szCs w:val="20"/>
        </w:rPr>
        <w:t>%output in figure 2</w:t>
      </w:r>
    </w:p>
    <w:p w14:paraId="0C37B2D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FD47CB4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olution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b)</w:t>
      </w:r>
    </w:p>
    <w:p w14:paraId="25C0F1BD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x1+x2;</w:t>
      </w:r>
    </w:p>
    <w:p w14:paraId="7606AC29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9078C30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lot(t,x3) </w:t>
      </w:r>
      <w:r>
        <w:rPr>
          <w:rFonts w:ascii="Courier New" w:hAnsi="Courier New" w:cs="Courier New"/>
          <w:color w:val="228B22"/>
          <w:sz w:val="20"/>
          <w:szCs w:val="20"/>
        </w:rPr>
        <w:t>%output in figure 3</w:t>
      </w:r>
    </w:p>
    <w:p w14:paraId="319A11D6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EAB1714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olution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c)</w:t>
      </w:r>
    </w:p>
    <w:p w14:paraId="04A16064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3DFB9533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ubplot(3,1,1),plot(t,x1) </w:t>
      </w:r>
      <w:r>
        <w:rPr>
          <w:rFonts w:ascii="Courier New" w:hAnsi="Courier New" w:cs="Courier New"/>
          <w:color w:val="228B22"/>
          <w:sz w:val="20"/>
          <w:szCs w:val="20"/>
        </w:rPr>
        <w:t>%output in figure 4</w:t>
      </w:r>
    </w:p>
    <w:p w14:paraId="77979A31" w14:textId="77777777" w:rsid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ubplot(3,1,2),plot(t,x2) </w:t>
      </w:r>
      <w:r>
        <w:rPr>
          <w:rFonts w:ascii="Courier New" w:hAnsi="Courier New" w:cs="Courier New"/>
          <w:color w:val="228B22"/>
          <w:sz w:val="20"/>
          <w:szCs w:val="20"/>
        </w:rPr>
        <w:t>%output in figure 4</w:t>
      </w:r>
    </w:p>
    <w:p w14:paraId="696BADE9" w14:textId="0C988DB2" w:rsidR="008956E1" w:rsidRPr="008956E1" w:rsidRDefault="008956E1" w:rsidP="008956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ubplot(3,1,3),plot(t,x3) </w:t>
      </w:r>
      <w:r>
        <w:rPr>
          <w:rFonts w:ascii="Courier New" w:hAnsi="Courier New" w:cs="Courier New"/>
          <w:color w:val="228B22"/>
          <w:sz w:val="20"/>
          <w:szCs w:val="20"/>
        </w:rPr>
        <w:t>%output in figure 4</w:t>
      </w:r>
    </w:p>
    <w:p w14:paraId="1D63CEC4" w14:textId="55ADB84F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4849EB9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C015339" w14:textId="1693B246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igures:</w:t>
      </w:r>
    </w:p>
    <w:p w14:paraId="3B2AF0DC" w14:textId="6EC9C186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D1212DC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FC6E6FE" w14:textId="41F8D5C1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7F3B919" wp14:editId="5C10F555">
            <wp:extent cx="5800725" cy="5238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D34AB" w14:textId="0AC9B4BA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7270534" w14:textId="496A7264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E29E340" w14:textId="77777777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A630A47" w14:textId="07FFF907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65F0895" wp14:editId="70E4C621">
            <wp:extent cx="5800725" cy="4352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12ECE" w14:textId="38121172" w:rsidR="008956E1" w:rsidRDefault="008956E1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834113E" w14:textId="2C5C6520" w:rsidR="008956E1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4C972C20" wp14:editId="7A1FADD3">
            <wp:extent cx="5819775" cy="4362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03EA2" w14:textId="718FCE06" w:rsidR="007E5148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4DFC214" w14:textId="07254386" w:rsidR="007E5148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B9C1F61" w14:textId="0B46F36E" w:rsidR="007E5148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0424B0A3" wp14:editId="0E991544">
            <wp:extent cx="5838825" cy="5314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77C9" w14:textId="53B034ED" w:rsidR="007E5148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9EB4EC0" w14:textId="77777777" w:rsidR="007E5148" w:rsidRPr="008956E1" w:rsidRDefault="007E5148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sectPr w:rsidR="007E5148" w:rsidRPr="008956E1" w:rsidSect="00260B94">
      <w:headerReference w:type="default" r:id="rId16"/>
      <w:footerReference w:type="defaul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3B449" w14:textId="77777777" w:rsidR="00754B1B" w:rsidRDefault="00754B1B" w:rsidP="000742EE">
      <w:pPr>
        <w:spacing w:after="0" w:line="240" w:lineRule="auto"/>
      </w:pPr>
      <w:r>
        <w:separator/>
      </w:r>
    </w:p>
  </w:endnote>
  <w:endnote w:type="continuationSeparator" w:id="0">
    <w:p w14:paraId="1DA2D4E8" w14:textId="77777777" w:rsidR="00754B1B" w:rsidRDefault="00754B1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29F73" w14:textId="77777777" w:rsidR="00754B1B" w:rsidRDefault="00754B1B" w:rsidP="000742EE">
      <w:pPr>
        <w:spacing w:after="0" w:line="240" w:lineRule="auto"/>
      </w:pPr>
      <w:r>
        <w:separator/>
      </w:r>
    </w:p>
  </w:footnote>
  <w:footnote w:type="continuationSeparator" w:id="0">
    <w:p w14:paraId="2EA69472" w14:textId="77777777" w:rsidR="00754B1B" w:rsidRDefault="00754B1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4B41A520" w:rsidR="008956E1" w:rsidRPr="007A6BC2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956E1"/>
    <w:rsid w:val="008A7DF5"/>
    <w:rsid w:val="008E0012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3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1</cp:revision>
  <cp:lastPrinted>2022-02-11T15:13:00Z</cp:lastPrinted>
  <dcterms:created xsi:type="dcterms:W3CDTF">2021-04-13T04:59:00Z</dcterms:created>
  <dcterms:modified xsi:type="dcterms:W3CDTF">2022-02-11T15:14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